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2AF7CD" w14:textId="77777777" w:rsidR="00856260" w:rsidRPr="003450BB" w:rsidRDefault="00856260" w:rsidP="00856260">
      <w:pPr>
        <w:spacing w:line="360" w:lineRule="auto"/>
        <w:rPr>
          <w:rFonts w:cstheme="minorHAnsi"/>
          <w:sz w:val="24"/>
          <w:szCs w:val="24"/>
        </w:rPr>
      </w:pPr>
      <w:bookmarkStart w:id="0" w:name="_GoBack"/>
      <w:bookmarkEnd w:id="0"/>
      <w:r w:rsidRPr="00BC1740">
        <w:rPr>
          <w:rFonts w:cstheme="minorHAnsi"/>
          <w:sz w:val="24"/>
          <w:szCs w:val="24"/>
        </w:rPr>
        <w:t>Table S1</w:t>
      </w:r>
      <w:r w:rsidRPr="003450BB">
        <w:rPr>
          <w:rFonts w:cstheme="minorHAnsi"/>
          <w:b/>
          <w:sz w:val="24"/>
          <w:szCs w:val="24"/>
        </w:rPr>
        <w:t>.</w:t>
      </w:r>
      <w:r w:rsidRPr="003450BB">
        <w:rPr>
          <w:rFonts w:cstheme="minorHAnsi"/>
          <w:sz w:val="24"/>
          <w:szCs w:val="24"/>
        </w:rPr>
        <w:t xml:space="preserve"> Characteristics of study participants by IPI status </w:t>
      </w:r>
    </w:p>
    <w:tbl>
      <w:tblPr>
        <w:tblStyle w:val="TableGrid"/>
        <w:tblW w:w="14029" w:type="dxa"/>
        <w:tblLayout w:type="fixed"/>
        <w:tblLook w:val="04A0" w:firstRow="1" w:lastRow="0" w:firstColumn="1" w:lastColumn="0" w:noHBand="0" w:noVBand="1"/>
      </w:tblPr>
      <w:tblGrid>
        <w:gridCol w:w="4106"/>
        <w:gridCol w:w="1276"/>
        <w:gridCol w:w="1417"/>
        <w:gridCol w:w="1560"/>
        <w:gridCol w:w="1559"/>
        <w:gridCol w:w="1559"/>
        <w:gridCol w:w="1418"/>
        <w:gridCol w:w="1134"/>
      </w:tblGrid>
      <w:tr w:rsidR="00856260" w:rsidRPr="003450BB" w14:paraId="36652C48" w14:textId="77777777" w:rsidTr="00C92ED2">
        <w:tc>
          <w:tcPr>
            <w:tcW w:w="410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713AE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  <w:b/>
              </w:rPr>
            </w:pPr>
            <w:r w:rsidRPr="003450BB">
              <w:rPr>
                <w:rFonts w:cstheme="minorHAnsi"/>
                <w:b/>
              </w:rPr>
              <w:t>Characteristics</w:t>
            </w:r>
          </w:p>
        </w:tc>
        <w:tc>
          <w:tcPr>
            <w:tcW w:w="878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ECA78D" w14:textId="77777777" w:rsidR="00856260" w:rsidRPr="003450BB" w:rsidRDefault="00856260" w:rsidP="00C92ED2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3450BB">
              <w:rPr>
                <w:rFonts w:cstheme="minorHAnsi"/>
                <w:b/>
              </w:rPr>
              <w:t>Inter pregnancy interval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E48F96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  <w:i/>
              </w:rPr>
            </w:pPr>
            <w:r w:rsidRPr="003450BB">
              <w:rPr>
                <w:rFonts w:cstheme="minorHAnsi"/>
                <w:i/>
              </w:rPr>
              <w:t xml:space="preserve">P-value </w:t>
            </w:r>
          </w:p>
        </w:tc>
      </w:tr>
      <w:tr w:rsidR="00856260" w:rsidRPr="003450BB" w14:paraId="4FACA55F" w14:textId="77777777" w:rsidTr="00C92ED2">
        <w:tc>
          <w:tcPr>
            <w:tcW w:w="410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60A83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22FD15" w14:textId="77777777" w:rsidR="00856260" w:rsidRPr="003450BB" w:rsidRDefault="00856260" w:rsidP="00C92ED2">
            <w:pPr>
              <w:spacing w:line="360" w:lineRule="auto"/>
              <w:rPr>
                <w:rFonts w:cstheme="minorHAnsi"/>
                <w:i/>
              </w:rPr>
            </w:pPr>
            <w:r w:rsidRPr="003450BB">
              <w:rPr>
                <w:rFonts w:cstheme="minorHAnsi"/>
                <w:i/>
              </w:rPr>
              <w:t xml:space="preserve">&lt; 6 months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53EF10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  <w:i/>
              </w:rPr>
            </w:pPr>
            <w:r w:rsidRPr="003450BB">
              <w:rPr>
                <w:rFonts w:cstheme="minorHAnsi"/>
                <w:i/>
              </w:rPr>
              <w:t xml:space="preserve">6-11 months 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0709E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 xml:space="preserve">  12-17 month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131179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  <w:i/>
              </w:rPr>
            </w:pPr>
            <w:r w:rsidRPr="003450BB">
              <w:rPr>
                <w:rFonts w:cstheme="minorHAnsi"/>
              </w:rPr>
              <w:t xml:space="preserve">  18-23 month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9217DE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  <w:i/>
              </w:rPr>
            </w:pPr>
            <w:r w:rsidRPr="003450BB">
              <w:rPr>
                <w:rFonts w:cstheme="minorHAnsi"/>
              </w:rPr>
              <w:t>24-35 month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AA4901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  <w:i/>
              </w:rPr>
            </w:pPr>
            <w:r w:rsidRPr="003450BB">
              <w:rPr>
                <w:rFonts w:cstheme="minorHAnsi"/>
                <w:i/>
              </w:rPr>
              <w:t xml:space="preserve">&gt; 36 months 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BFB5C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  <w:i/>
              </w:rPr>
            </w:pPr>
          </w:p>
        </w:tc>
      </w:tr>
      <w:tr w:rsidR="00856260" w:rsidRPr="003450BB" w14:paraId="3B8F62D5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2D511BCF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 xml:space="preserve">Maternal age, mean (SD)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A49610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9.2 (4.59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1DB0B1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8.6 (4.38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1037B6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9.3 (3.97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3630E9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9.5 (3.96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FF34C8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 xml:space="preserve">29.7 (3.91)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98CA3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1.1 (4.2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91F5C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&lt; 0.01</w:t>
            </w:r>
          </w:p>
        </w:tc>
      </w:tr>
      <w:tr w:rsidR="00856260" w:rsidRPr="003450BB" w14:paraId="7BDB2213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06CF6969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Paternal age, mean (SD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E0BA76D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1.5 (5.2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022E8FA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1.6 (5.9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6507345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2.0 (5.4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762FD99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2.2 (5.1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BA7D58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2.4 (4.6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0B6D0E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3.6 (5.7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788D8D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&lt; 0.01</w:t>
            </w:r>
          </w:p>
        </w:tc>
      </w:tr>
      <w:tr w:rsidR="00856260" w:rsidRPr="003450BB" w14:paraId="1FCFE850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20B73A86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Material status (Married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04CF7D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76 (86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3CC4EFE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453 (86.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FFF2AF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590 (90.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B20CEAE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497 (90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4A5A77A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609 (90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216CAF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605 (80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761350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&lt; 0.01</w:t>
            </w:r>
          </w:p>
        </w:tc>
      </w:tr>
      <w:tr w:rsidR="00856260" w:rsidRPr="003450BB" w14:paraId="74CF317F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06100F78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Maternal education status (Degree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12E303B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64 (14.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3FD25C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89 (17.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19EC458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33 (20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2DF2C47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84 (15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6B25E2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10 (16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3D21CF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86 (11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EAED93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&lt; 0.01</w:t>
            </w:r>
          </w:p>
        </w:tc>
      </w:tr>
      <w:tr w:rsidR="00856260" w:rsidRPr="003450BB" w14:paraId="2619BCA5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4BAAC946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Parity ( 3+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1F8713F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1 (4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31D7086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7 (7.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B72C195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44 (6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C796976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3 (6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8CFC947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3 (6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6699AE9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86 (11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68A8A0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&lt; 0.01</w:t>
            </w:r>
          </w:p>
        </w:tc>
      </w:tr>
      <w:tr w:rsidR="00856260" w:rsidRPr="003450BB" w14:paraId="025285A4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4466DA76" w14:textId="77777777" w:rsidR="00856260" w:rsidRPr="003450BB" w:rsidRDefault="00856260" w:rsidP="00C92ED2">
            <w:pPr>
              <w:spacing w:line="360" w:lineRule="auto"/>
              <w:rPr>
                <w:rFonts w:cstheme="minorHAnsi"/>
              </w:rPr>
            </w:pPr>
            <w:r w:rsidRPr="003450BB">
              <w:rPr>
                <w:rFonts w:cstheme="minorHAnsi"/>
              </w:rPr>
              <w:t xml:space="preserve">Alcohol </w:t>
            </w:r>
            <w:r>
              <w:rPr>
                <w:rFonts w:cstheme="minorHAnsi"/>
              </w:rPr>
              <w:t>use</w:t>
            </w:r>
            <w:r w:rsidRPr="003450BB">
              <w:rPr>
                <w:rFonts w:cstheme="minorHAnsi"/>
              </w:rPr>
              <w:t xml:space="preserve"> during pregnancy (Ye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8D7B683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55 (12.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6818AAB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84 (16.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2B19C1B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07 (16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2BEBDC8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83 (15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A8372CF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90 (13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FD817CF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23 (16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164B45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0.312</w:t>
            </w:r>
          </w:p>
        </w:tc>
      </w:tr>
      <w:tr w:rsidR="00856260" w:rsidRPr="003450BB" w14:paraId="290F0D27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32DD8373" w14:textId="77777777" w:rsidR="00856260" w:rsidRPr="003450BB" w:rsidRDefault="00856260" w:rsidP="00C92ED2">
            <w:pPr>
              <w:spacing w:line="360" w:lineRule="auto"/>
              <w:rPr>
                <w:rFonts w:cstheme="minorHAnsi"/>
              </w:rPr>
            </w:pPr>
            <w:r w:rsidRPr="003450BB">
              <w:rPr>
                <w:rFonts w:cstheme="minorHAnsi"/>
              </w:rPr>
              <w:t xml:space="preserve">Smoking during pregnancy (Yes)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708A65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75 (17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1E19CF0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89 (17.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74E747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97 (14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7D795F5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72 (13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4A0BAD6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94 (14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52C6DA0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69 (22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4764A58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&lt; 0.01</w:t>
            </w:r>
          </w:p>
        </w:tc>
      </w:tr>
      <w:tr w:rsidR="00856260" w:rsidRPr="003450BB" w14:paraId="02EE2084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785C5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Pregnancy diabetes status (Ye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17A96BF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7 (3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6F5F8E1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0 (3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5597AE5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9 (2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4CC9503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6 (2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77D4445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7 (4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BB0DD09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4 (3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B1C9789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0.807</w:t>
            </w:r>
          </w:p>
        </w:tc>
      </w:tr>
      <w:tr w:rsidR="00856260" w:rsidRPr="003450BB" w14:paraId="07B14707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04620ED8" w14:textId="77777777" w:rsidR="00856260" w:rsidRPr="003450BB" w:rsidRDefault="00856260" w:rsidP="00C92ED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TI</w:t>
            </w:r>
            <w:r w:rsidRPr="003450BB">
              <w:rPr>
                <w:rFonts w:cstheme="minorHAnsi"/>
              </w:rPr>
              <w:t xml:space="preserve"> during pregnancy (Ye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0E0325D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6 (6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3F8E59A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4 (4.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E8D2EF8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9 (4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94FBAD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25 (4.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2BF55F3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7 (5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150F35E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30 (4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9951773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0.646</w:t>
            </w:r>
          </w:p>
        </w:tc>
      </w:tr>
      <w:tr w:rsidR="00856260" w:rsidRPr="003450BB" w14:paraId="5105B784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36FE9D5C" w14:textId="77777777" w:rsidR="00856260" w:rsidRPr="003450BB" w:rsidRDefault="00856260" w:rsidP="00C92ED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Pr="003450BB">
              <w:rPr>
                <w:rFonts w:cstheme="minorHAnsi"/>
              </w:rPr>
              <w:t>regnancy</w:t>
            </w:r>
            <w:r>
              <w:rPr>
                <w:rFonts w:cstheme="minorHAnsi"/>
              </w:rPr>
              <w:t xml:space="preserve"> hypertension</w:t>
            </w:r>
            <w:r w:rsidRPr="003450BB">
              <w:rPr>
                <w:rFonts w:cstheme="minorHAnsi"/>
              </w:rPr>
              <w:t xml:space="preserve"> (Ye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0E798D6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65 (14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FDF218F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68 (1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E17404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58 (8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D0A52D0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60 (10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017E00A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83 (12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EFA9773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04 (13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E912357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0.028</w:t>
            </w:r>
          </w:p>
        </w:tc>
      </w:tr>
      <w:tr w:rsidR="00856260" w:rsidRPr="003450BB" w14:paraId="5D733C98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635E26FB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Antenatal anxiety (Ye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E0A57D5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93 (21.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DD8486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11 (21.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4D5DFF2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26 (19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A11E79D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03 (18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BEF3C38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29 (19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3E5DD13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63 (2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45F0C99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0.676</w:t>
            </w:r>
          </w:p>
        </w:tc>
      </w:tr>
      <w:tr w:rsidR="00856260" w:rsidRPr="003450BB" w14:paraId="4DC58A0A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28E88C7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Antenatal depression (Ye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C6113EE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74 (16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34690D7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92 (17.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52F59DA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07 (16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496E08D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99 (18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B3171B0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06 (15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2E35F8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37 (18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7D3A74A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0.825</w:t>
            </w:r>
          </w:p>
        </w:tc>
      </w:tr>
      <w:tr w:rsidR="00856260" w:rsidRPr="003450BB" w14:paraId="1A23B5D1" w14:textId="77777777" w:rsidTr="00C92ED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2E4D7867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 xml:space="preserve">Folic acid supplementation (Yes)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D10C7EE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43 (9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7D2DE5D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 xml:space="preserve">52 (9.9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FA954A7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51 (7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E214D5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50 (9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EA168DD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68 (10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140A0B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68 (9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62F37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0.750</w:t>
            </w:r>
          </w:p>
        </w:tc>
      </w:tr>
      <w:tr w:rsidR="00856260" w:rsidRPr="003450BB" w14:paraId="2C742A56" w14:textId="77777777" w:rsidTr="00C92ED2">
        <w:tc>
          <w:tcPr>
            <w:tcW w:w="41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02C2C4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Iron supplementation (Ye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F6C55C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93 (21.3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FE4F0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13 (21.6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29F1D7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25 (20.6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2FB773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13 (20.1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9D7172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35 (20.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1604DF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144 (19.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C5AC6A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>0.865</w:t>
            </w:r>
          </w:p>
        </w:tc>
      </w:tr>
      <w:tr w:rsidR="00856260" w:rsidRPr="003450BB" w14:paraId="44A62633" w14:textId="77777777" w:rsidTr="00C92ED2">
        <w:tc>
          <w:tcPr>
            <w:tcW w:w="1402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88F82F" w14:textId="77777777" w:rsidR="00856260" w:rsidRPr="003450BB" w:rsidRDefault="00856260" w:rsidP="00C92ED2">
            <w:pPr>
              <w:spacing w:line="360" w:lineRule="auto"/>
              <w:jc w:val="both"/>
              <w:rPr>
                <w:rFonts w:cstheme="minorHAnsi"/>
              </w:rPr>
            </w:pPr>
            <w:r w:rsidRPr="003450BB">
              <w:rPr>
                <w:rFonts w:cstheme="minorHAnsi"/>
              </w:rPr>
              <w:t xml:space="preserve">Descriptive statistics of the characteristics were reported in frequency (percentage) or mean ± standard deviations. P-values correspond to Pearson's chi-square test for categorical variables and one-way analysis of variance (ANOVA) for numerical variables. % reference to column percentages.  </w:t>
            </w:r>
          </w:p>
        </w:tc>
      </w:tr>
    </w:tbl>
    <w:p w14:paraId="596933AA" w14:textId="77777777" w:rsidR="00B156D6" w:rsidRDefault="0072563E" w:rsidP="00CE0B20"/>
    <w:sectPr w:rsidR="00B156D6" w:rsidSect="00CE0B20">
      <w:pgSz w:w="16838" w:h="11906" w:orient="landscape"/>
      <w:pgMar w:top="1440" w:right="1418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sDCyNAcCSwNDCyUdpeDU4uLM/DyQAuNaAEUl4BIsAAAA"/>
  </w:docVars>
  <w:rsids>
    <w:rsidRoot w:val="00856260"/>
    <w:rsid w:val="00052711"/>
    <w:rsid w:val="00541A85"/>
    <w:rsid w:val="0072563E"/>
    <w:rsid w:val="00856260"/>
    <w:rsid w:val="00CE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892F6"/>
  <w15:chartTrackingRefBased/>
  <w15:docId w15:val="{7A39A00C-0032-4D1E-BB01-263C63A60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62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msonormal"/>
    <w:basedOn w:val="Normal"/>
    <w:rsid w:val="00856260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856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815961DBCB84B8507470B0D1BAFB3" ma:contentTypeVersion="10" ma:contentTypeDescription="Create a new document." ma:contentTypeScope="" ma:versionID="b0229e3e256d5b9612a5adf6bdf7dd13">
  <xsd:schema xmlns:xsd="http://www.w3.org/2001/XMLSchema" xmlns:xs="http://www.w3.org/2001/XMLSchema" xmlns:p="http://schemas.microsoft.com/office/2006/metadata/properties" xmlns:ns3="222c0d6b-4807-43aa-b25a-82b135d8959f" targetNamespace="http://schemas.microsoft.com/office/2006/metadata/properties" ma:root="true" ma:fieldsID="93a7d2ec0c2727687ec3d429a550bd25" ns3:_="">
    <xsd:import namespace="222c0d6b-4807-43aa-b25a-82b135d895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c0d6b-4807-43aa-b25a-82b135d895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740448-EF19-4FBD-B216-A2CBA69E6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c0d6b-4807-43aa-b25a-82b135d895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28D079-9C26-4FEF-8584-C454348743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BE8C0D-4DFD-42A8-B6F4-95692AC5887C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222c0d6b-4807-43aa-b25a-82b135d8959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ihun Dachew</dc:creator>
  <cp:keywords/>
  <dc:description/>
  <cp:lastModifiedBy>Berihun Dachew</cp:lastModifiedBy>
  <cp:revision>3</cp:revision>
  <dcterms:created xsi:type="dcterms:W3CDTF">2021-06-09T04:58:00Z</dcterms:created>
  <dcterms:modified xsi:type="dcterms:W3CDTF">2021-11-25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815961DBCB84B8507470B0D1BAFB3</vt:lpwstr>
  </property>
</Properties>
</file>